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ssignment-1"/>
      <w:bookmarkEnd w:id="21"/>
      <w:r>
        <w:t xml:space="preserve">Module 2 Assignment 1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jennifer-brill"/>
      <w:bookmarkEnd w:id="23"/>
      <w:r>
        <w:t xml:space="preserve">Jennifer Bri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NormalTok"/>
        </w:rPr>
        <w:t xml:space="preserve">col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nyNA,airquality)</w:t>
      </w:r>
      <w:r>
        <w:br w:type="textWrapping"/>
      </w:r>
      <w:r>
        <w:rPr>
          <w:rStyle w:val="NormalTok"/>
        </w:rPr>
        <w:t xml:space="preserve">coll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 w:type="textWrapping"/>
      </w:r>
      <w:r>
        <w:rPr>
          <w:rStyle w:val="VerbatimChar"/>
        </w:rPr>
        <w:t xml:space="preserve">##    TRUE    TRUE   FALSE   FALSE   FALSE   FALSE</w:t>
      </w:r>
    </w:p>
    <w:p>
      <w:pPr>
        <w:pStyle w:val="FirstParagraph"/>
      </w:pPr>
      <w:r>
        <w:t xml:space="preserve">The dataset is fairly small. There are 6 variables and 153 observations. There is missing data in the dataset. The ozone variable is most likely to be the response (Y) variable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FirstParagraph"/>
      </w:pPr>
      <w:r>
        <w:t xml:space="preserve">There are 111 rows and 6 columns in the new air2 data frame.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erature is most strongly correlated with the Ozone variable and Day is least strongly correlated with the Ozone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erature has a slight positive correlation with Ozone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FirstParagraph"/>
      </w:pPr>
      <w:r>
        <w:t xml:space="preserve">Discuss quality of model (mention R square value and significance of predictor variable).</w:t>
      </w:r>
    </w:p>
    <w:p>
      <w:pPr>
        <w:pStyle w:val="BodyText"/>
      </w:pPr>
      <w:r>
        <w:t xml:space="preserve">The p value is incredibly small meaning temperature is a significant predictor of ozone. The r-square valued is significant and shows that the two variables are positively correlated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The slope Coefficient is likely to fall between 1.96 and 2.9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FirstParagraph"/>
      </w:pPr>
      <w:r>
        <w:t xml:space="preserve">Ozone is estimated to be 47.48 when temperature is 80. The prediction intervatl is between -0.15 and 95.1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y and ozone do not appear to have a strong correlation.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FirstParagraph"/>
      </w:pPr>
      <w:r>
        <w:t xml:space="preserve">The p value is above 0.05 which means it is not significant and the r seuwared value is incredibly small which means there is no real correlation between Day and Ozone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FirstParagraph"/>
      </w:pPr>
      <w:r>
        <w:t xml:space="preserve">The slope coefficient is likely to fall between -0.75 and 0.7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bd0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8T00:03:43Z</dcterms:created>
  <dcterms:modified xsi:type="dcterms:W3CDTF">2019-02-08T00:03:43Z</dcterms:modified>
</cp:coreProperties>
</file>